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53632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4656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3609B544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7F617D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4</w:t>
                            </w:r>
                          </w:p>
                          <w:p w14:paraId="5ACD6EEB" w14:textId="1A7EFB7E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7F617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8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0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87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3609B544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7F617D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4</w:t>
                      </w:r>
                    </w:p>
                    <w:p w14:paraId="5ACD6EEB" w14:textId="1A7EFB7E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7F617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8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0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7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2D88F7F1" w14:textId="6CFC1052" w:rsidR="001979D0" w:rsidRDefault="005024B8" w:rsidP="005024B8">
      <w:r>
        <w:t>You can check out the code on GitHub in Lab_0</w:t>
      </w:r>
      <w:r w:rsidR="001979D0">
        <w:t>3</w:t>
      </w:r>
      <w:r>
        <w:t xml:space="preserve"> folder.</w:t>
      </w:r>
    </w:p>
    <w:p w14:paraId="1083A9CE" w14:textId="41963302" w:rsidR="007F617D" w:rsidRDefault="007F617D" w:rsidP="007F617D">
      <w:pPr>
        <w:pStyle w:val="Heading3"/>
      </w:pPr>
      <w:r>
        <w:t>Class file (used in both task):</w:t>
      </w:r>
    </w:p>
    <w:p w14:paraId="04E49556" w14:textId="044B3E20" w:rsidR="001979D0" w:rsidRDefault="007F617D" w:rsidP="001979D0"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59B101D" wp14:editId="0CD1CCCB">
                <wp:simplePos x="0" y="0"/>
                <wp:positionH relativeFrom="column">
                  <wp:posOffset>9525</wp:posOffset>
                </wp:positionH>
                <wp:positionV relativeFrom="paragraph">
                  <wp:posOffset>103504</wp:posOffset>
                </wp:positionV>
                <wp:extent cx="5686425" cy="7743825"/>
                <wp:effectExtent l="0" t="0" r="28575" b="28575"/>
                <wp:wrapNone/>
                <wp:docPr id="1529076727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6425" cy="7743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2AB6EC" w14:textId="77777777" w:rsidR="007F617D" w:rsidRDefault="007F617D">
                            <w:pPr>
                              <w:shd w:val="clear" w:color="auto" w:fill="FEFEFE"/>
                            </w:pPr>
                            <w:r>
                              <w:t>#include &lt;iostream&gt;</w:t>
                            </w:r>
                            <w:r>
                              <w:br/>
                            </w:r>
                            <w:r>
                              <w:br/>
                              <w:t>template &lt;</w:t>
                            </w:r>
                            <w:r>
                              <w:rPr>
                                <w:b/>
                              </w:rPr>
                              <w:t>class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BC6060"/>
                              </w:rPr>
                              <w:t>itemType</w:t>
                            </w:r>
                            <w:proofErr w:type="spellEnd"/>
                            <w: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color w:val="BC6060"/>
                              </w:rPr>
                              <w:t>class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color w:val="BC6060"/>
                              </w:rPr>
                              <w:t>Queue</w:t>
                            </w:r>
                            <w:r>
                              <w:br/>
                              <w:t>{</w:t>
                            </w:r>
                            <w:r>
                              <w:br/>
                              <w:t xml:space="preserve">    </w:t>
                            </w:r>
                            <w:r>
                              <w:rPr>
                                <w:b/>
                              </w:rPr>
                              <w:t>private</w:t>
                            </w:r>
                            <w:r>
                              <w:t>: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397300"/>
                              </w:rPr>
                              <w:t>int</w:t>
                            </w:r>
                            <w:r>
                              <w:t xml:space="preserve"> front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397300"/>
                              </w:rPr>
                              <w:t>int</w:t>
                            </w:r>
                            <w:r>
                              <w:t xml:space="preserve"> rear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397300"/>
                              </w:rPr>
                              <w:t>int</w:t>
                            </w:r>
                            <w:r>
                              <w:t xml:space="preserve"> capacity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397300"/>
                              </w:rPr>
                              <w:t>int</w:t>
                            </w:r>
                            <w:r>
                              <w:t xml:space="preserve"> coun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privat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fron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rear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capacity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count;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privat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fron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rear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capacity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count;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privat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fron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rear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capacity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coun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* items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public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Queue(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Queue(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size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~Queue(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sEmpty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()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ons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sFul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()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ons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insert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item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remove(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::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front = rear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capacity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1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count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items = new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[capacity]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::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siz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) :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capacit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siz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front = rear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count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items = new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[capacity]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</w:p>
                          <w:p w14:paraId="29148FD7" w14:textId="2EB829D1" w:rsidR="007F617D" w:rsidRDefault="007F617D" w:rsidP="007F617D"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DCC6E0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DCC6E0"/>
                              </w:rPr>
                              <w:t>privat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front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rear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capacity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count;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DCC6E0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DCC6E0"/>
                              </w:rPr>
                              <w:t>privat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front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rear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capacity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count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* items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DCC6E0"/>
                              </w:rPr>
                              <w:t>public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        Queue()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        Queue(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size)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        ~Queue()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isEmpty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() </w:t>
                            </w:r>
                            <w:r>
                              <w:rPr>
                                <w:rFonts w:ascii="Courier New" w:hAnsi="Courier New" w:cs="Courier New"/>
                                <w:color w:val="DCC6E0"/>
                              </w:rPr>
                              <w:t>cons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isFul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() </w:t>
                            </w:r>
                            <w:r>
                              <w:rPr>
                                <w:rFonts w:ascii="Courier New" w:hAnsi="Courier New" w:cs="Courier New"/>
                                <w:color w:val="DCC6E0"/>
                              </w:rPr>
                              <w:t>cons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insert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item)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remove()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}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DCC6E0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&gt;::</w:t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front = rear =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capacity =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10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count =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items = new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[capacity]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DCC6E0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&gt;::</w:t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siz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 xml:space="preserve">) : </w:t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capacity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BE338"/>
                              </w:rPr>
                              <w:t>size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front = rear =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count = </w:t>
                            </w:r>
                            <w:r>
                              <w:rPr>
                                <w:rFonts w:ascii="Courier New" w:hAnsi="Courier New" w:cs="Courier New"/>
                                <w:color w:val="F5AB35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 xml:space="preserve">    items = new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t>[capacity];</w:t>
                            </w:r>
                            <w:r>
                              <w:rPr>
                                <w:rFonts w:ascii="Courier New" w:hAnsi="Courier New" w:cs="Courier New"/>
                                <w:color w:val="F8F8F2"/>
                              </w:rPr>
                              <w:br/>
                              <w:t>}</w:t>
                            </w:r>
                          </w:p>
                          <w:p w14:paraId="0B620112" w14:textId="14DEF3DD" w:rsidR="007F617D" w:rsidRDefault="007F617D" w:rsidP="007F617D"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privat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fron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rear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capacity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coun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* items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public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Queue(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Queue(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size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~Queue(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sEmpty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()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ons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sFul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()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ons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insert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item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remove(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::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front = rear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capacity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1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count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items = new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[capacity]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::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siz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) :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capacit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siz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front = rear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count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items = new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[capacity]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</w:p>
                          <w:p w14:paraId="39E7FD9C" w14:textId="49CFCD6E" w:rsidR="007F617D" w:rsidRDefault="007F617D" w:rsidP="007F617D">
                            <w: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t>itemType</w:t>
                            </w:r>
                            <w:proofErr w:type="spellEnd"/>
                            <w:r>
                              <w:t>* items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br/>
                              <w:t xml:space="preserve">    </w:t>
                            </w:r>
                            <w:r>
                              <w:rPr>
                                <w:b/>
                              </w:rPr>
                              <w:t>public</w:t>
                            </w:r>
                            <w:r>
                              <w:t>:</w:t>
                            </w:r>
                            <w:r>
                              <w:br/>
                              <w:t>        Queue();</w:t>
                            </w:r>
                            <w:r>
                              <w:br/>
                              <w:t>        Queue(</w:t>
                            </w:r>
                            <w:r>
                              <w:rPr>
                                <w:color w:val="397300"/>
                              </w:rPr>
                              <w:t>int</w:t>
                            </w:r>
                            <w:r>
                              <w:t xml:space="preserve"> size);</w:t>
                            </w:r>
                            <w:r>
                              <w:br/>
                              <w:t>        ~Queue()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397300"/>
                              </w:rPr>
                              <w:t>bool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isEmpty</w:t>
                            </w:r>
                            <w:proofErr w:type="spellEnd"/>
                            <w:r>
                              <w:t xml:space="preserve">() </w:t>
                            </w:r>
                            <w:r>
                              <w:rPr>
                                <w:b/>
                              </w:rPr>
                              <w:t>const</w:t>
                            </w:r>
                            <w:r>
                              <w:t>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397300"/>
                              </w:rPr>
                              <w:t>bool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isFull</w:t>
                            </w:r>
                            <w:proofErr w:type="spellEnd"/>
                            <w:r>
                              <w:t xml:space="preserve">() </w:t>
                            </w:r>
                            <w:r>
                              <w:rPr>
                                <w:b/>
                              </w:rPr>
                              <w:t>const</w:t>
                            </w:r>
                            <w:r>
                              <w:t>;</w:t>
                            </w:r>
                            <w:r>
                              <w:br/>
                              <w:t xml:space="preserve">        </w:t>
                            </w:r>
                            <w:r>
                              <w:rPr>
                                <w:color w:val="397300"/>
                              </w:rPr>
                              <w:t>void</w:t>
                            </w:r>
                            <w:r>
                              <w:t xml:space="preserve"> insert(</w:t>
                            </w:r>
                            <w:proofErr w:type="spellStart"/>
                            <w:r>
                              <w:t>itemType</w:t>
                            </w:r>
                            <w:proofErr w:type="spellEnd"/>
                            <w:r>
                              <w:t xml:space="preserve"> item);</w:t>
                            </w:r>
                            <w: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t>itemType</w:t>
                            </w:r>
                            <w:proofErr w:type="spellEnd"/>
                            <w:r>
                              <w:t xml:space="preserve"> remove();</w:t>
                            </w:r>
                            <w:r>
                              <w:br/>
                              <w:t>};</w:t>
                            </w:r>
                            <w:r>
                              <w:br/>
                              <w:t>template &lt;</w:t>
                            </w:r>
                            <w:r>
                              <w:rPr>
                                <w:b/>
                              </w:rPr>
                              <w:t>class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BC6060"/>
                              </w:rPr>
                              <w:t>itemType</w:t>
                            </w:r>
                            <w:proofErr w:type="spellEnd"/>
                            <w: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color w:val="BC6060"/>
                              </w:rPr>
                              <w:t>Queue</w:t>
                            </w:r>
                            <w:r>
                              <w:t>&lt;</w:t>
                            </w:r>
                            <w:proofErr w:type="spellStart"/>
                            <w:r>
                              <w:rPr>
                                <w:color w:val="BC6060"/>
                              </w:rPr>
                              <w:t>itemType</w:t>
                            </w:r>
                            <w:proofErr w:type="spellEnd"/>
                            <w:r>
                              <w:t>&gt;::</w:t>
                            </w:r>
                            <w:r>
                              <w:rPr>
                                <w:color w:val="BC6060"/>
                              </w:rPr>
                              <w:t>Queue</w:t>
                            </w:r>
                            <w:r>
                              <w:t>()</w:t>
                            </w:r>
                            <w:r>
                              <w:br/>
                              <w:t>{</w:t>
                            </w:r>
                            <w:r>
                              <w:br/>
                              <w:t xml:space="preserve">    front = rear = </w:t>
                            </w:r>
                            <w:r>
                              <w:rPr>
                                <w:color w:val="880000"/>
                              </w:rPr>
                              <w:t>0</w:t>
                            </w:r>
                            <w:r>
                              <w:t>;</w:t>
                            </w:r>
                            <w:r>
                              <w:br/>
                              <w:t xml:space="preserve">    capacity = </w:t>
                            </w:r>
                            <w:r>
                              <w:rPr>
                                <w:color w:val="880000"/>
                              </w:rPr>
                              <w:t>10</w:t>
                            </w:r>
                            <w:r>
                              <w:t>;</w:t>
                            </w:r>
                            <w:r>
                              <w:br/>
                              <w:t xml:space="preserve">    count = </w:t>
                            </w:r>
                            <w:r>
                              <w:rPr>
                                <w:color w:val="880000"/>
                              </w:rPr>
                              <w:t>0</w:t>
                            </w:r>
                            <w:r>
                              <w:t>;</w:t>
                            </w:r>
                            <w:r>
                              <w:br/>
                              <w:t xml:space="preserve">    items = new </w:t>
                            </w:r>
                            <w:proofErr w:type="spellStart"/>
                            <w:r>
                              <w:t>itemType</w:t>
                            </w:r>
                            <w:proofErr w:type="spellEnd"/>
                            <w:r>
                              <w:t>[capacity];</w:t>
                            </w:r>
                            <w:r>
                              <w:br/>
                              <w:t>}</w:t>
                            </w:r>
                            <w:r>
                              <w:br/>
                            </w:r>
                            <w:r>
                              <w:br/>
                              <w:t>template &lt;</w:t>
                            </w:r>
                            <w:r>
                              <w:rPr>
                                <w:b/>
                              </w:rPr>
                              <w:t>class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BC6060"/>
                              </w:rPr>
                              <w:t>itemType</w:t>
                            </w:r>
                            <w:proofErr w:type="spellEnd"/>
                            <w: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color w:val="BC6060"/>
                              </w:rPr>
                              <w:t>Queue</w:t>
                            </w:r>
                            <w:r>
                              <w:t>&lt;</w:t>
                            </w:r>
                            <w:proofErr w:type="spellStart"/>
                            <w:r>
                              <w:rPr>
                                <w:color w:val="BC6060"/>
                              </w:rPr>
                              <w:t>itemType</w:t>
                            </w:r>
                            <w:proofErr w:type="spellEnd"/>
                            <w:r>
                              <w:t>&gt;::</w:t>
                            </w:r>
                            <w:r>
                              <w:rPr>
                                <w:color w:val="BC6060"/>
                              </w:rPr>
                              <w:t>Queue</w:t>
                            </w:r>
                            <w:r>
                              <w:t>(</w:t>
                            </w:r>
                            <w:r>
                              <w:rPr>
                                <w:color w:val="BC6060"/>
                              </w:rPr>
                              <w:t>int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color w:val="BC6060"/>
                              </w:rPr>
                              <w:t>size</w:t>
                            </w:r>
                            <w:r>
                              <w:t xml:space="preserve">) : </w:t>
                            </w:r>
                            <w:r>
                              <w:rPr>
                                <w:color w:val="BC6060"/>
                              </w:rPr>
                              <w:t>capacity</w:t>
                            </w:r>
                            <w:r>
                              <w:t>(</w:t>
                            </w:r>
                            <w:r>
                              <w:rPr>
                                <w:color w:val="BC6060"/>
                              </w:rPr>
                              <w:t>size</w:t>
                            </w:r>
                            <w:r>
                              <w:t>)</w:t>
                            </w:r>
                            <w:r>
                              <w:br/>
                              <w:t>{</w:t>
                            </w:r>
                            <w:r>
                              <w:br/>
                              <w:t xml:space="preserve">    front = rear = </w:t>
                            </w:r>
                            <w:r>
                              <w:rPr>
                                <w:color w:val="880000"/>
                              </w:rPr>
                              <w:t>0</w:t>
                            </w:r>
                            <w:r>
                              <w:t>;</w:t>
                            </w:r>
                            <w:r>
                              <w:br/>
                              <w:t xml:space="preserve">    count = </w:t>
                            </w:r>
                            <w:r>
                              <w:rPr>
                                <w:color w:val="880000"/>
                              </w:rPr>
                              <w:t>0</w:t>
                            </w:r>
                            <w:r>
                              <w:t>;</w:t>
                            </w:r>
                            <w:r>
                              <w:br/>
                              <w:t xml:space="preserve">    items = new </w:t>
                            </w:r>
                            <w:proofErr w:type="spellStart"/>
                            <w:r>
                              <w:t>itemType</w:t>
                            </w:r>
                            <w:proofErr w:type="spellEnd"/>
                            <w:r>
                              <w:t>[capacity];</w:t>
                            </w:r>
                            <w:r>
                              <w:br/>
                              <w:t>}</w:t>
                            </w:r>
                          </w:p>
                          <w:p w14:paraId="0391FA3D" w14:textId="57E9A83C" w:rsidR="007F617D" w:rsidRPr="007F617D" w:rsidRDefault="007F617D" w:rsidP="007F617D">
                            <w:pPr>
                              <w:rPr>
                                <w:lang w:val="en-P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B101D" id="Text Box 10" o:spid="_x0000_s1032" type="#_x0000_t202" style="position:absolute;margin-left:.75pt;margin-top:8.15pt;width:447.75pt;height:609.75pt;z-index:251663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" fillcolor="white [3201]" strokeweight=".5pt">
                <v:textbox>
                  <w:txbxContent>
                    <w:p w14:paraId="112AB6EC" w14:textId="77777777" w:rsidR="007F617D" w:rsidRDefault="007F617D">
                      <w:pPr>
                        <w:shd w:val="clear" w:color="auto" w:fill="FEFEFE"/>
                      </w:pPr>
                      <w:r>
                        <w:t>#include &lt;iostream&gt;</w:t>
                      </w:r>
                      <w:r>
                        <w:br/>
                      </w:r>
                      <w:r>
                        <w:br/>
                        <w:t>template &lt;</w:t>
                      </w:r>
                      <w:r>
                        <w:rPr>
                          <w:b/>
                        </w:rPr>
                        <w:t>class</w:t>
                      </w:r>
                      <w:r>
                        <w:t xml:space="preserve"> </w:t>
                      </w:r>
                      <w:proofErr w:type="spellStart"/>
                      <w:r>
                        <w:rPr>
                          <w:color w:val="BC6060"/>
                        </w:rPr>
                        <w:t>itemType</w:t>
                      </w:r>
                      <w:proofErr w:type="spellEnd"/>
                      <w:r>
                        <w:t>&gt;</w:t>
                      </w:r>
                      <w:r>
                        <w:br/>
                      </w:r>
                      <w:r>
                        <w:rPr>
                          <w:color w:val="BC6060"/>
                        </w:rPr>
                        <w:t>class</w:t>
                      </w:r>
                      <w:r>
                        <w:t xml:space="preserve"> </w:t>
                      </w:r>
                      <w:r>
                        <w:rPr>
                          <w:color w:val="BC6060"/>
                        </w:rPr>
                        <w:t>Queue</w:t>
                      </w:r>
                      <w:r>
                        <w:br/>
                        <w:t>{</w:t>
                      </w:r>
                      <w:r>
                        <w:br/>
                        <w:t xml:space="preserve">    </w:t>
                      </w:r>
                      <w:r>
                        <w:rPr>
                          <w:b/>
                        </w:rPr>
                        <w:t>private</w:t>
                      </w:r>
                      <w:r>
                        <w:t>: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397300"/>
                        </w:rPr>
                        <w:t>int</w:t>
                      </w:r>
                      <w:r>
                        <w:t xml:space="preserve"> front;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397300"/>
                        </w:rPr>
                        <w:t>int</w:t>
                      </w:r>
                      <w:r>
                        <w:t xml:space="preserve"> rear;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397300"/>
                        </w:rPr>
                        <w:t>int</w:t>
                      </w:r>
                      <w:r>
                        <w:t xml:space="preserve"> capacity;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397300"/>
                        </w:rPr>
                        <w:t>int</w:t>
                      </w:r>
                      <w:r>
                        <w:t xml:space="preserve"> coun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privat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fron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rear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capacity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count;#include &lt;iostream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privat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fron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rear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capacity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count;#include &lt;iostream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privat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fron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rear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capacity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coun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* items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public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Queue(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Queue(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size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~Queue(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sEmpty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()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ons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sFul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()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ons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insert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item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remove(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::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front = rear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capacity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1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count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items = new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[capacity]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::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siz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) :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capacit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siz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front = rear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count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items = new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[capacity]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</w:p>
                    <w:p w14:paraId="29148FD7" w14:textId="2EB829D1" w:rsidR="007F617D" w:rsidRDefault="007F617D" w:rsidP="007F617D">
                      <w:r>
                        <w:rPr>
                          <w:rFonts w:ascii="Courier New" w:hAnsi="Courier New" w:cs="Courier New"/>
                          <w:color w:val="F8F8F2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DCC6E0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BE338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DCC6E0"/>
                        </w:rPr>
                        <w:t>privat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front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rear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capacity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count;#include &lt;iostream&gt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DCC6E0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BE338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DCC6E0"/>
                        </w:rPr>
                        <w:t>privat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front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rear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capacity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count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F8F8F2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>* items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DCC6E0"/>
                        </w:rPr>
                        <w:t>public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        Queue()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        Queue(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size)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        ~Queue()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F8F8F2"/>
                        </w:rPr>
                        <w:t>isEmpty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() </w:t>
                      </w:r>
                      <w:r>
                        <w:rPr>
                          <w:rFonts w:ascii="Courier New" w:hAnsi="Courier New" w:cs="Courier New"/>
                          <w:color w:val="DCC6E0"/>
                        </w:rPr>
                        <w:t>cons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F8F8F2"/>
                        </w:rPr>
                        <w:t>isFul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() </w:t>
                      </w:r>
                      <w:r>
                        <w:rPr>
                          <w:rFonts w:ascii="Courier New" w:hAnsi="Courier New" w:cs="Courier New"/>
                          <w:color w:val="DCC6E0"/>
                        </w:rPr>
                        <w:t>cons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insert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F8F8F2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item)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F8F8F2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remove()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}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DCC6E0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BE338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BE338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>&gt;::</w:t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front = rear =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capacity =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10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count =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items = new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F8F8F2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>[capacity]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DCC6E0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BE338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BE338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>&gt;::</w:t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siz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 xml:space="preserve">) : </w:t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capacity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BE338"/>
                        </w:rPr>
                        <w:t>size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front = rear =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count = </w:t>
                      </w:r>
                      <w:r>
                        <w:rPr>
                          <w:rFonts w:ascii="Courier New" w:hAnsi="Courier New" w:cs="Courier New"/>
                          <w:color w:val="F5AB35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 xml:space="preserve">    items = new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F8F8F2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F8F8F2"/>
                        </w:rPr>
                        <w:t>[capacity];</w:t>
                      </w:r>
                      <w:r>
                        <w:rPr>
                          <w:rFonts w:ascii="Courier New" w:hAnsi="Courier New" w:cs="Courier New"/>
                          <w:color w:val="F8F8F2"/>
                        </w:rPr>
                        <w:br/>
                        <w:t>}</w:t>
                      </w:r>
                    </w:p>
                    <w:p w14:paraId="0B620112" w14:textId="14DEF3DD" w:rsidR="007F617D" w:rsidRDefault="007F617D" w:rsidP="007F617D">
                      <w:r>
                        <w:rPr>
                          <w:rFonts w:ascii="Courier New" w:hAnsi="Courier New" w:cs="Courier New"/>
                          <w:color w:val="545454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privat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fron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rear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capacity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coun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* items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public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Queue(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Queue(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size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~Queue(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sEmpty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()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ons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sFul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()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ons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insert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item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remove(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::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front = rear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capacity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1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count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items = new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[capacity]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::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siz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) :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capacit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siz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front = rear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count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items = new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[capacity]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</w:p>
                    <w:p w14:paraId="39E7FD9C" w14:textId="49CFCD6E" w:rsidR="007F617D" w:rsidRDefault="007F617D" w:rsidP="007F617D">
                      <w:r>
                        <w:br/>
                        <w:t xml:space="preserve">        </w:t>
                      </w:r>
                      <w:proofErr w:type="spellStart"/>
                      <w:r>
                        <w:t>itemType</w:t>
                      </w:r>
                      <w:proofErr w:type="spellEnd"/>
                      <w:r>
                        <w:t>* items;</w:t>
                      </w:r>
                      <w:r>
                        <w:br/>
                        <w:t xml:space="preserve">        </w:t>
                      </w:r>
                      <w:r>
                        <w:br/>
                        <w:t xml:space="preserve">    </w:t>
                      </w:r>
                      <w:r>
                        <w:rPr>
                          <w:b/>
                        </w:rPr>
                        <w:t>public</w:t>
                      </w:r>
                      <w:r>
                        <w:t>:</w:t>
                      </w:r>
                      <w:r>
                        <w:br/>
                        <w:t>        Queue();</w:t>
                      </w:r>
                      <w:r>
                        <w:br/>
                        <w:t>        Queue(</w:t>
                      </w:r>
                      <w:r>
                        <w:rPr>
                          <w:color w:val="397300"/>
                        </w:rPr>
                        <w:t>int</w:t>
                      </w:r>
                      <w:r>
                        <w:t xml:space="preserve"> size);</w:t>
                      </w:r>
                      <w:r>
                        <w:br/>
                        <w:t>        ~Queue();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397300"/>
                        </w:rPr>
                        <w:t>bool</w:t>
                      </w:r>
                      <w:r>
                        <w:t xml:space="preserve"> </w:t>
                      </w:r>
                      <w:proofErr w:type="spellStart"/>
                      <w:r>
                        <w:t>isEmpty</w:t>
                      </w:r>
                      <w:proofErr w:type="spellEnd"/>
                      <w:r>
                        <w:t xml:space="preserve">() </w:t>
                      </w:r>
                      <w:r>
                        <w:rPr>
                          <w:b/>
                        </w:rPr>
                        <w:t>const</w:t>
                      </w:r>
                      <w:r>
                        <w:t>;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397300"/>
                        </w:rPr>
                        <w:t>bool</w:t>
                      </w:r>
                      <w:r>
                        <w:t xml:space="preserve"> </w:t>
                      </w:r>
                      <w:proofErr w:type="spellStart"/>
                      <w:r>
                        <w:t>isFull</w:t>
                      </w:r>
                      <w:proofErr w:type="spellEnd"/>
                      <w:r>
                        <w:t xml:space="preserve">() </w:t>
                      </w:r>
                      <w:r>
                        <w:rPr>
                          <w:b/>
                        </w:rPr>
                        <w:t>const</w:t>
                      </w:r>
                      <w:r>
                        <w:t>;</w:t>
                      </w:r>
                      <w:r>
                        <w:br/>
                        <w:t xml:space="preserve">        </w:t>
                      </w:r>
                      <w:r>
                        <w:rPr>
                          <w:color w:val="397300"/>
                        </w:rPr>
                        <w:t>void</w:t>
                      </w:r>
                      <w:r>
                        <w:t xml:space="preserve"> insert(</w:t>
                      </w:r>
                      <w:proofErr w:type="spellStart"/>
                      <w:r>
                        <w:t>itemType</w:t>
                      </w:r>
                      <w:proofErr w:type="spellEnd"/>
                      <w:r>
                        <w:t xml:space="preserve"> item);</w:t>
                      </w:r>
                      <w:r>
                        <w:br/>
                        <w:t xml:space="preserve">        </w:t>
                      </w:r>
                      <w:proofErr w:type="spellStart"/>
                      <w:r>
                        <w:t>itemType</w:t>
                      </w:r>
                      <w:proofErr w:type="spellEnd"/>
                      <w:r>
                        <w:t xml:space="preserve"> remove();</w:t>
                      </w:r>
                      <w:r>
                        <w:br/>
                        <w:t>};</w:t>
                      </w:r>
                      <w:r>
                        <w:br/>
                        <w:t>template &lt;</w:t>
                      </w:r>
                      <w:r>
                        <w:rPr>
                          <w:b/>
                        </w:rPr>
                        <w:t>class</w:t>
                      </w:r>
                      <w:r>
                        <w:t xml:space="preserve"> </w:t>
                      </w:r>
                      <w:proofErr w:type="spellStart"/>
                      <w:r>
                        <w:rPr>
                          <w:color w:val="BC6060"/>
                        </w:rPr>
                        <w:t>itemType</w:t>
                      </w:r>
                      <w:proofErr w:type="spellEnd"/>
                      <w:r>
                        <w:t>&gt;</w:t>
                      </w:r>
                      <w:r>
                        <w:br/>
                      </w:r>
                      <w:r>
                        <w:rPr>
                          <w:color w:val="BC6060"/>
                        </w:rPr>
                        <w:t>Queue</w:t>
                      </w:r>
                      <w:r>
                        <w:t>&lt;</w:t>
                      </w:r>
                      <w:proofErr w:type="spellStart"/>
                      <w:r>
                        <w:rPr>
                          <w:color w:val="BC6060"/>
                        </w:rPr>
                        <w:t>itemType</w:t>
                      </w:r>
                      <w:proofErr w:type="spellEnd"/>
                      <w:r>
                        <w:t>&gt;::</w:t>
                      </w:r>
                      <w:r>
                        <w:rPr>
                          <w:color w:val="BC6060"/>
                        </w:rPr>
                        <w:t>Queue</w:t>
                      </w:r>
                      <w:r>
                        <w:t>()</w:t>
                      </w:r>
                      <w:r>
                        <w:br/>
                        <w:t>{</w:t>
                      </w:r>
                      <w:r>
                        <w:br/>
                        <w:t xml:space="preserve">    front = rear = </w:t>
                      </w:r>
                      <w:r>
                        <w:rPr>
                          <w:color w:val="880000"/>
                        </w:rPr>
                        <w:t>0</w:t>
                      </w:r>
                      <w:r>
                        <w:t>;</w:t>
                      </w:r>
                      <w:r>
                        <w:br/>
                        <w:t xml:space="preserve">    capacity = </w:t>
                      </w:r>
                      <w:r>
                        <w:rPr>
                          <w:color w:val="880000"/>
                        </w:rPr>
                        <w:t>10</w:t>
                      </w:r>
                      <w:r>
                        <w:t>;</w:t>
                      </w:r>
                      <w:r>
                        <w:br/>
                        <w:t xml:space="preserve">    count = </w:t>
                      </w:r>
                      <w:r>
                        <w:rPr>
                          <w:color w:val="880000"/>
                        </w:rPr>
                        <w:t>0</w:t>
                      </w:r>
                      <w:r>
                        <w:t>;</w:t>
                      </w:r>
                      <w:r>
                        <w:br/>
                        <w:t xml:space="preserve">    items = new </w:t>
                      </w:r>
                      <w:proofErr w:type="spellStart"/>
                      <w:r>
                        <w:t>itemType</w:t>
                      </w:r>
                      <w:proofErr w:type="spellEnd"/>
                      <w:r>
                        <w:t>[capacity];</w:t>
                      </w:r>
                      <w:r>
                        <w:br/>
                        <w:t>}</w:t>
                      </w:r>
                      <w:r>
                        <w:br/>
                      </w:r>
                      <w:r>
                        <w:br/>
                        <w:t>template &lt;</w:t>
                      </w:r>
                      <w:r>
                        <w:rPr>
                          <w:b/>
                        </w:rPr>
                        <w:t>class</w:t>
                      </w:r>
                      <w:r>
                        <w:t xml:space="preserve"> </w:t>
                      </w:r>
                      <w:proofErr w:type="spellStart"/>
                      <w:r>
                        <w:rPr>
                          <w:color w:val="BC6060"/>
                        </w:rPr>
                        <w:t>itemType</w:t>
                      </w:r>
                      <w:proofErr w:type="spellEnd"/>
                      <w:r>
                        <w:t>&gt;</w:t>
                      </w:r>
                      <w:r>
                        <w:br/>
                      </w:r>
                      <w:r>
                        <w:rPr>
                          <w:color w:val="BC6060"/>
                        </w:rPr>
                        <w:t>Queue</w:t>
                      </w:r>
                      <w:r>
                        <w:t>&lt;</w:t>
                      </w:r>
                      <w:proofErr w:type="spellStart"/>
                      <w:r>
                        <w:rPr>
                          <w:color w:val="BC6060"/>
                        </w:rPr>
                        <w:t>itemType</w:t>
                      </w:r>
                      <w:proofErr w:type="spellEnd"/>
                      <w:r>
                        <w:t>&gt;::</w:t>
                      </w:r>
                      <w:r>
                        <w:rPr>
                          <w:color w:val="BC6060"/>
                        </w:rPr>
                        <w:t>Queue</w:t>
                      </w:r>
                      <w:r>
                        <w:t>(</w:t>
                      </w:r>
                      <w:r>
                        <w:rPr>
                          <w:color w:val="BC6060"/>
                        </w:rPr>
                        <w:t>int</w:t>
                      </w:r>
                      <w:r>
                        <w:t xml:space="preserve"> </w:t>
                      </w:r>
                      <w:r>
                        <w:rPr>
                          <w:color w:val="BC6060"/>
                        </w:rPr>
                        <w:t>size</w:t>
                      </w:r>
                      <w:r>
                        <w:t xml:space="preserve">) : </w:t>
                      </w:r>
                      <w:r>
                        <w:rPr>
                          <w:color w:val="BC6060"/>
                        </w:rPr>
                        <w:t>capacity</w:t>
                      </w:r>
                      <w:r>
                        <w:t>(</w:t>
                      </w:r>
                      <w:r>
                        <w:rPr>
                          <w:color w:val="BC6060"/>
                        </w:rPr>
                        <w:t>size</w:t>
                      </w:r>
                      <w:r>
                        <w:t>)</w:t>
                      </w:r>
                      <w:r>
                        <w:br/>
                        <w:t>{</w:t>
                      </w:r>
                      <w:r>
                        <w:br/>
                        <w:t xml:space="preserve">    front = rear = </w:t>
                      </w:r>
                      <w:r>
                        <w:rPr>
                          <w:color w:val="880000"/>
                        </w:rPr>
                        <w:t>0</w:t>
                      </w:r>
                      <w:r>
                        <w:t>;</w:t>
                      </w:r>
                      <w:r>
                        <w:br/>
                        <w:t xml:space="preserve">    count = </w:t>
                      </w:r>
                      <w:r>
                        <w:rPr>
                          <w:color w:val="880000"/>
                        </w:rPr>
                        <w:t>0</w:t>
                      </w:r>
                      <w:r>
                        <w:t>;</w:t>
                      </w:r>
                      <w:r>
                        <w:br/>
                        <w:t xml:space="preserve">    items = new </w:t>
                      </w:r>
                      <w:proofErr w:type="spellStart"/>
                      <w:r>
                        <w:t>itemType</w:t>
                      </w:r>
                      <w:proofErr w:type="spellEnd"/>
                      <w:r>
                        <w:t>[capacity];</w:t>
                      </w:r>
                      <w:r>
                        <w:br/>
                        <w:t>}</w:t>
                      </w:r>
                    </w:p>
                    <w:p w14:paraId="0391FA3D" w14:textId="57E9A83C" w:rsidR="007F617D" w:rsidRPr="007F617D" w:rsidRDefault="007F617D" w:rsidP="007F617D">
                      <w:pPr>
                        <w:rPr>
                          <w:lang w:val="en-P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5EC817D" w14:textId="77777777" w:rsidR="001979D0" w:rsidRDefault="001979D0" w:rsidP="001979D0"/>
    <w:p w14:paraId="759CA052" w14:textId="77777777" w:rsidR="007F617D" w:rsidRPr="007F617D" w:rsidRDefault="007F617D" w:rsidP="007F617D"/>
    <w:p w14:paraId="0F54BB62" w14:textId="77777777" w:rsidR="007F617D" w:rsidRPr="007F617D" w:rsidRDefault="007F617D" w:rsidP="007F617D"/>
    <w:p w14:paraId="242D59B4" w14:textId="77777777" w:rsidR="007F617D" w:rsidRPr="007F617D" w:rsidRDefault="007F617D" w:rsidP="007F617D"/>
    <w:p w14:paraId="279FFA1B" w14:textId="77777777" w:rsidR="007F617D" w:rsidRPr="007F617D" w:rsidRDefault="007F617D" w:rsidP="007F617D"/>
    <w:p w14:paraId="2AF3AC59" w14:textId="77777777" w:rsidR="007F617D" w:rsidRPr="007F617D" w:rsidRDefault="007F617D" w:rsidP="007F617D"/>
    <w:p w14:paraId="47DCFE7D" w14:textId="77777777" w:rsidR="007F617D" w:rsidRPr="007F617D" w:rsidRDefault="007F617D" w:rsidP="007F617D"/>
    <w:p w14:paraId="397DD187" w14:textId="77777777" w:rsidR="007F617D" w:rsidRPr="007F617D" w:rsidRDefault="007F617D" w:rsidP="007F617D"/>
    <w:p w14:paraId="56BC7BB4" w14:textId="77777777" w:rsidR="007F617D" w:rsidRPr="007F617D" w:rsidRDefault="007F617D" w:rsidP="007F617D"/>
    <w:p w14:paraId="66912FC7" w14:textId="77777777" w:rsidR="007F617D" w:rsidRPr="007F617D" w:rsidRDefault="007F617D" w:rsidP="007F617D"/>
    <w:p w14:paraId="1AC22AE2" w14:textId="77777777" w:rsidR="007F617D" w:rsidRPr="007F617D" w:rsidRDefault="007F617D" w:rsidP="007F617D"/>
    <w:p w14:paraId="19ABFC8A" w14:textId="77777777" w:rsidR="007F617D" w:rsidRPr="007F617D" w:rsidRDefault="007F617D" w:rsidP="007F617D"/>
    <w:p w14:paraId="10CD7F31" w14:textId="77777777" w:rsidR="007F617D" w:rsidRPr="007F617D" w:rsidRDefault="007F617D" w:rsidP="007F617D"/>
    <w:p w14:paraId="137C32B6" w14:textId="77777777" w:rsidR="007F617D" w:rsidRPr="007F617D" w:rsidRDefault="007F617D" w:rsidP="007F617D"/>
    <w:p w14:paraId="33120FA2" w14:textId="77777777" w:rsidR="007F617D" w:rsidRPr="007F617D" w:rsidRDefault="007F617D" w:rsidP="007F617D"/>
    <w:p w14:paraId="18574DFA" w14:textId="77777777" w:rsidR="007F617D" w:rsidRPr="007F617D" w:rsidRDefault="007F617D" w:rsidP="007F617D"/>
    <w:p w14:paraId="74870E89" w14:textId="77777777" w:rsidR="007F617D" w:rsidRPr="007F617D" w:rsidRDefault="007F617D" w:rsidP="007F617D"/>
    <w:p w14:paraId="11A85ACD" w14:textId="77777777" w:rsidR="007F617D" w:rsidRPr="007F617D" w:rsidRDefault="007F617D" w:rsidP="007F617D"/>
    <w:p w14:paraId="37C4D89C" w14:textId="77777777" w:rsidR="007F617D" w:rsidRPr="007F617D" w:rsidRDefault="007F617D" w:rsidP="007F617D"/>
    <w:p w14:paraId="18FD2188" w14:textId="77777777" w:rsidR="007F617D" w:rsidRPr="007F617D" w:rsidRDefault="007F617D" w:rsidP="007F617D"/>
    <w:p w14:paraId="004965A1" w14:textId="77777777" w:rsidR="007F617D" w:rsidRPr="007F617D" w:rsidRDefault="007F617D" w:rsidP="007F617D"/>
    <w:p w14:paraId="31B43950" w14:textId="77777777" w:rsidR="007F617D" w:rsidRPr="007F617D" w:rsidRDefault="007F617D" w:rsidP="007F617D"/>
    <w:p w14:paraId="3C1F2AA7" w14:textId="77777777" w:rsidR="007F617D" w:rsidRPr="007F617D" w:rsidRDefault="007F617D" w:rsidP="007F617D"/>
    <w:p w14:paraId="2554731D" w14:textId="77777777" w:rsidR="007F617D" w:rsidRPr="007F617D" w:rsidRDefault="007F617D" w:rsidP="007F617D"/>
    <w:p w14:paraId="70696729" w14:textId="77777777" w:rsidR="007F617D" w:rsidRPr="007F617D" w:rsidRDefault="007F617D" w:rsidP="007F617D"/>
    <w:p w14:paraId="32F15C0B" w14:textId="7064DE92" w:rsidR="007F617D" w:rsidRDefault="007F617D">
      <w:r>
        <w:br w:type="page"/>
      </w:r>
    </w:p>
    <w:p w14:paraId="68BB794D" w14:textId="03A6E9F7" w:rsidR="007F617D" w:rsidRDefault="007F617D" w:rsidP="007F617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6A6C51" wp14:editId="41A3039F">
                <wp:simplePos x="0" y="0"/>
                <wp:positionH relativeFrom="column">
                  <wp:posOffset>9525</wp:posOffset>
                </wp:positionH>
                <wp:positionV relativeFrom="paragraph">
                  <wp:posOffset>9525</wp:posOffset>
                </wp:positionV>
                <wp:extent cx="5715000" cy="8820150"/>
                <wp:effectExtent l="0" t="0" r="19050" b="19050"/>
                <wp:wrapNone/>
                <wp:docPr id="945961244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82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15EFD0" w14:textId="77777777" w:rsidR="007F617D" w:rsidRDefault="007F617D">
                            <w:pPr>
                              <w:shd w:val="clear" w:color="auto" w:fill="FEFEFE"/>
                            </w:pP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::~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delete[] items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sEmpty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()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cons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(count =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sFul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()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cons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(count == capacity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::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nser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!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sFul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)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rear = (rear +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) % capacity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items[rear] = item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count++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std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cer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Error: Queue Overflow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std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template 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&gt;::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remov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!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sEmpty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)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front = (front +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) % capacity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item = items[front]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count--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item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</w:p>
                          <w:p w14:paraId="3A10CC3B" w14:textId="77777777" w:rsidR="007F617D" w:rsidRDefault="007F61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A6C51" id="Text Box 11" o:spid="_x0000_s1033" type="#_x0000_t202" style="position:absolute;margin-left:.75pt;margin-top:.75pt;width:450pt;height:694.5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" fillcolor="white [3201]" strokeweight=".5pt">
                <v:textbox>
                  <w:txbxContent>
                    <w:p w14:paraId="3A15EFD0" w14:textId="77777777" w:rsidR="007F617D" w:rsidRDefault="007F617D">
                      <w:pPr>
                        <w:shd w:val="clear" w:color="auto" w:fill="FEFEFE"/>
                      </w:pP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::~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delete[] items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sEmpty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()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cons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(count =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sFul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()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cons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(count == capacity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::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inser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!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sFul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())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rear = (rear +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) % capacity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items[rear] = item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count++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std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cer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Error: Queue Overflow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std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template 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8000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&gt;::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remov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!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sEmpty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())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front = (front +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) % capacity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item = items[front]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count--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item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</w:p>
                    <w:p w14:paraId="3A10CC3B" w14:textId="77777777" w:rsidR="007F617D" w:rsidRDefault="007F617D"/>
                  </w:txbxContent>
                </v:textbox>
              </v:shape>
            </w:pict>
          </mc:Fallback>
        </mc:AlternateContent>
      </w:r>
    </w:p>
    <w:p w14:paraId="1EC48C8F" w14:textId="77777777" w:rsidR="007F617D" w:rsidRPr="007F617D" w:rsidRDefault="007F617D" w:rsidP="007F617D"/>
    <w:p w14:paraId="40825F70" w14:textId="77777777" w:rsidR="007F617D" w:rsidRPr="007F617D" w:rsidRDefault="007F617D" w:rsidP="007F617D"/>
    <w:p w14:paraId="2168099D" w14:textId="77777777" w:rsidR="007F617D" w:rsidRPr="007F617D" w:rsidRDefault="007F617D" w:rsidP="007F617D"/>
    <w:p w14:paraId="1D3B9C96" w14:textId="77777777" w:rsidR="007F617D" w:rsidRPr="007F617D" w:rsidRDefault="007F617D" w:rsidP="007F617D"/>
    <w:p w14:paraId="0A13CB99" w14:textId="77777777" w:rsidR="007F617D" w:rsidRPr="007F617D" w:rsidRDefault="007F617D" w:rsidP="007F617D"/>
    <w:p w14:paraId="3A89C58E" w14:textId="77777777" w:rsidR="007F617D" w:rsidRPr="007F617D" w:rsidRDefault="007F617D" w:rsidP="007F617D"/>
    <w:p w14:paraId="2ECC53DB" w14:textId="77777777" w:rsidR="007F617D" w:rsidRPr="007F617D" w:rsidRDefault="007F617D" w:rsidP="007F617D"/>
    <w:p w14:paraId="47929BAC" w14:textId="77777777" w:rsidR="007F617D" w:rsidRPr="007F617D" w:rsidRDefault="007F617D" w:rsidP="007F617D"/>
    <w:p w14:paraId="4A1DF5C9" w14:textId="77777777" w:rsidR="007F617D" w:rsidRPr="007F617D" w:rsidRDefault="007F617D" w:rsidP="007F617D"/>
    <w:p w14:paraId="7630F0E2" w14:textId="77777777" w:rsidR="007F617D" w:rsidRPr="007F617D" w:rsidRDefault="007F617D" w:rsidP="007F617D"/>
    <w:p w14:paraId="6B653276" w14:textId="77777777" w:rsidR="007F617D" w:rsidRPr="007F617D" w:rsidRDefault="007F617D" w:rsidP="007F617D"/>
    <w:p w14:paraId="5A08F3CC" w14:textId="77777777" w:rsidR="007F617D" w:rsidRPr="007F617D" w:rsidRDefault="007F617D" w:rsidP="007F617D"/>
    <w:p w14:paraId="097CD575" w14:textId="77777777" w:rsidR="007F617D" w:rsidRPr="007F617D" w:rsidRDefault="007F617D" w:rsidP="007F617D"/>
    <w:p w14:paraId="77820E61" w14:textId="77777777" w:rsidR="007F617D" w:rsidRPr="007F617D" w:rsidRDefault="007F617D" w:rsidP="007F617D"/>
    <w:p w14:paraId="571B1609" w14:textId="77777777" w:rsidR="007F617D" w:rsidRPr="007F617D" w:rsidRDefault="007F617D" w:rsidP="007F617D"/>
    <w:p w14:paraId="577BFA49" w14:textId="77777777" w:rsidR="007F617D" w:rsidRPr="007F617D" w:rsidRDefault="007F617D" w:rsidP="007F617D"/>
    <w:p w14:paraId="37AA3259" w14:textId="77777777" w:rsidR="007F617D" w:rsidRPr="007F617D" w:rsidRDefault="007F617D" w:rsidP="007F617D"/>
    <w:p w14:paraId="7C6DE7C1" w14:textId="77777777" w:rsidR="007F617D" w:rsidRPr="007F617D" w:rsidRDefault="007F617D" w:rsidP="007F617D"/>
    <w:p w14:paraId="5F008951" w14:textId="77777777" w:rsidR="007F617D" w:rsidRPr="007F617D" w:rsidRDefault="007F617D" w:rsidP="007F617D"/>
    <w:p w14:paraId="5BEAA0A4" w14:textId="77777777" w:rsidR="007F617D" w:rsidRPr="007F617D" w:rsidRDefault="007F617D" w:rsidP="007F617D"/>
    <w:p w14:paraId="4C4BD03D" w14:textId="77777777" w:rsidR="007F617D" w:rsidRPr="007F617D" w:rsidRDefault="007F617D" w:rsidP="007F617D"/>
    <w:p w14:paraId="43E31E0C" w14:textId="77777777" w:rsidR="007F617D" w:rsidRPr="007F617D" w:rsidRDefault="007F617D" w:rsidP="007F617D"/>
    <w:p w14:paraId="760DCE85" w14:textId="77777777" w:rsidR="007F617D" w:rsidRPr="007F617D" w:rsidRDefault="007F617D" w:rsidP="007F617D"/>
    <w:p w14:paraId="6A8F1422" w14:textId="77777777" w:rsidR="007F617D" w:rsidRPr="007F617D" w:rsidRDefault="007F617D" w:rsidP="007F617D"/>
    <w:p w14:paraId="5748B1CD" w14:textId="77777777" w:rsidR="007F617D" w:rsidRPr="007F617D" w:rsidRDefault="007F617D" w:rsidP="007F617D"/>
    <w:p w14:paraId="35B196B5" w14:textId="77777777" w:rsidR="007F617D" w:rsidRPr="007F617D" w:rsidRDefault="007F617D" w:rsidP="007F617D"/>
    <w:p w14:paraId="1322928B" w14:textId="77777777" w:rsidR="007F617D" w:rsidRPr="007F617D" w:rsidRDefault="007F617D" w:rsidP="007F617D"/>
    <w:p w14:paraId="6CEDF162" w14:textId="77777777" w:rsidR="007F617D" w:rsidRPr="007F617D" w:rsidRDefault="007F617D" w:rsidP="007F617D"/>
    <w:p w14:paraId="0CD1AC2E" w14:textId="77777777" w:rsidR="007F617D" w:rsidRDefault="007F617D" w:rsidP="007F617D"/>
    <w:p w14:paraId="08A95AC5" w14:textId="640BF72E" w:rsidR="007F617D" w:rsidRDefault="007F617D">
      <w:r>
        <w:br w:type="page"/>
      </w:r>
    </w:p>
    <w:p w14:paraId="3A1681B8" w14:textId="6E652BA9" w:rsidR="007F617D" w:rsidRDefault="007F617D" w:rsidP="007F617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A48E975" wp14:editId="0EF96AC4">
                <wp:simplePos x="0" y="0"/>
                <wp:positionH relativeFrom="column">
                  <wp:posOffset>9525</wp:posOffset>
                </wp:positionH>
                <wp:positionV relativeFrom="paragraph">
                  <wp:posOffset>9525</wp:posOffset>
                </wp:positionV>
                <wp:extent cx="5705475" cy="1257300"/>
                <wp:effectExtent l="0" t="0" r="28575" b="19050"/>
                <wp:wrapNone/>
                <wp:docPr id="1123963696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1257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31F79" w14:textId="77777777" w:rsidR="007F617D" w:rsidRDefault="007F617D">
                            <w:pPr>
                              <w:shd w:val="clear" w:color="auto" w:fill="FEFEFE"/>
                            </w:pP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  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er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Error: Queue Underflow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temTyp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</w:p>
                          <w:p w14:paraId="7324B1BD" w14:textId="77777777" w:rsidR="007F617D" w:rsidRDefault="007F61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8E975" id="Text Box 12" o:spid="_x0000_s1034" type="#_x0000_t202" style="position:absolute;margin-left:.75pt;margin-top:.75pt;width:449.25pt;height:99pt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" fillcolor="white [3201]" strokeweight=".5pt">
                <v:textbox>
                  <w:txbxContent>
                    <w:p w14:paraId="42A31F79" w14:textId="77777777" w:rsidR="007F617D" w:rsidRDefault="007F617D">
                      <w:pPr>
                        <w:shd w:val="clear" w:color="auto" w:fill="FEFEFE"/>
                      </w:pPr>
                      <w:r>
                        <w:rPr>
                          <w:rFonts w:ascii="Courier New" w:hAnsi="Courier New" w:cs="Courier New"/>
                          <w:color w:val="7928A1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  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er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Error: Queue Underflow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temTyp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</w:p>
                    <w:p w14:paraId="7324B1BD" w14:textId="77777777" w:rsidR="007F617D" w:rsidRDefault="007F617D"/>
                  </w:txbxContent>
                </v:textbox>
              </v:shape>
            </w:pict>
          </mc:Fallback>
        </mc:AlternateContent>
      </w:r>
    </w:p>
    <w:p w14:paraId="33E6C0BC" w14:textId="77777777" w:rsidR="007F617D" w:rsidRPr="007F617D" w:rsidRDefault="007F617D" w:rsidP="007F617D"/>
    <w:p w14:paraId="6D0ECFC5" w14:textId="77777777" w:rsidR="007F617D" w:rsidRPr="007F617D" w:rsidRDefault="007F617D" w:rsidP="007F617D"/>
    <w:p w14:paraId="48F0D959" w14:textId="77777777" w:rsidR="007F617D" w:rsidRPr="007F617D" w:rsidRDefault="007F617D" w:rsidP="007F617D"/>
    <w:p w14:paraId="50DE537C" w14:textId="77777777" w:rsidR="007F617D" w:rsidRPr="007F617D" w:rsidRDefault="007F617D" w:rsidP="007F617D"/>
    <w:p w14:paraId="5A05E0B3" w14:textId="05C83C86" w:rsidR="007F617D" w:rsidRDefault="007F617D" w:rsidP="007F617D">
      <w:pPr>
        <w:tabs>
          <w:tab w:val="left" w:pos="1575"/>
        </w:tabs>
      </w:pPr>
    </w:p>
    <w:p w14:paraId="77E94049" w14:textId="565D31CC" w:rsidR="007F617D" w:rsidRDefault="007F617D" w:rsidP="007F617D">
      <w:pPr>
        <w:pStyle w:val="Heading3"/>
      </w:pPr>
      <w:r>
        <w:t>Task 01:</w:t>
      </w:r>
    </w:p>
    <w:p w14:paraId="178D8FD0" w14:textId="6450FA8A" w:rsidR="007F617D" w:rsidRDefault="007F617D" w:rsidP="007F617D"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1A86FB5" wp14:editId="32021CF5">
                <wp:simplePos x="0" y="0"/>
                <wp:positionH relativeFrom="margin">
                  <wp:align>left</wp:align>
                </wp:positionH>
                <wp:positionV relativeFrom="paragraph">
                  <wp:posOffset>9524</wp:posOffset>
                </wp:positionV>
                <wp:extent cx="5695950" cy="4114800"/>
                <wp:effectExtent l="0" t="0" r="19050" b="19050"/>
                <wp:wrapNone/>
                <wp:docPr id="1564149055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411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886E58" w14:textId="77777777" w:rsidR="007F617D" w:rsidRDefault="007F617D">
                            <w:pPr>
                              <w:shd w:val="clear" w:color="auto" w:fill="FEFEFE"/>
                            </w:pP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#include "../libraries/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using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namespac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7FAA"/>
                              </w:rPr>
                              <w:t>main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Queue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&gt;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number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(number &lt;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1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.inser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number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number++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(!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.isEmpty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.remov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() &lt;&lt;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 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</w:p>
                          <w:p w14:paraId="03E05CB4" w14:textId="77777777" w:rsidR="007F617D" w:rsidRDefault="007F617D" w:rsidP="007F617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86FB5" id="_x0000_s1035" type="#_x0000_t202" style="position:absolute;margin-left:0;margin-top:.75pt;width:448.5pt;height:324pt;z-index:25166694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" fillcolor="white [3201]" strokeweight=".5pt">
                <v:textbox>
                  <w:txbxContent>
                    <w:p w14:paraId="7F886E58" w14:textId="77777777" w:rsidR="007F617D" w:rsidRDefault="007F617D">
                      <w:pPr>
                        <w:shd w:val="clear" w:color="auto" w:fill="FEFEFE"/>
                      </w:pPr>
                      <w:r>
                        <w:rPr>
                          <w:rFonts w:ascii="Courier New" w:hAnsi="Courier New" w:cs="Courier New"/>
                          <w:color w:val="AA5D00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#include "../libraries/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D00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using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namespac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7FAA"/>
                        </w:rPr>
                        <w:t>main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Queue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&gt;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number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(number &lt;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1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.inser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(number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number++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(!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.isEmpty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()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.remov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() &lt;&lt;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 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system(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</w:p>
                    <w:p w14:paraId="03E05CB4" w14:textId="77777777" w:rsidR="007F617D" w:rsidRDefault="007F617D" w:rsidP="007F617D">
                      <w:pPr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11281D" w14:textId="77777777" w:rsidR="007F617D" w:rsidRPr="007F617D" w:rsidRDefault="007F617D" w:rsidP="007F617D"/>
    <w:p w14:paraId="64F826E0" w14:textId="77777777" w:rsidR="007F617D" w:rsidRPr="007F617D" w:rsidRDefault="007F617D" w:rsidP="007F617D"/>
    <w:p w14:paraId="38918CC9" w14:textId="77777777" w:rsidR="007F617D" w:rsidRPr="007F617D" w:rsidRDefault="007F617D" w:rsidP="007F617D"/>
    <w:p w14:paraId="2AD5A945" w14:textId="77777777" w:rsidR="007F617D" w:rsidRPr="007F617D" w:rsidRDefault="007F617D" w:rsidP="007F617D"/>
    <w:p w14:paraId="5A203881" w14:textId="77777777" w:rsidR="007F617D" w:rsidRPr="007F617D" w:rsidRDefault="007F617D" w:rsidP="007F617D"/>
    <w:p w14:paraId="12E8A6B4" w14:textId="77777777" w:rsidR="007F617D" w:rsidRPr="007F617D" w:rsidRDefault="007F617D" w:rsidP="007F617D"/>
    <w:p w14:paraId="4FD0F9E8" w14:textId="77777777" w:rsidR="007F617D" w:rsidRPr="007F617D" w:rsidRDefault="007F617D" w:rsidP="007F617D"/>
    <w:p w14:paraId="4A2A0D5D" w14:textId="77777777" w:rsidR="007F617D" w:rsidRPr="007F617D" w:rsidRDefault="007F617D" w:rsidP="007F617D"/>
    <w:p w14:paraId="66A3ADAF" w14:textId="77777777" w:rsidR="007F617D" w:rsidRPr="007F617D" w:rsidRDefault="007F617D" w:rsidP="007F617D"/>
    <w:p w14:paraId="4878AC5B" w14:textId="77777777" w:rsidR="007F617D" w:rsidRPr="007F617D" w:rsidRDefault="007F617D" w:rsidP="007F617D"/>
    <w:p w14:paraId="354771D6" w14:textId="77777777" w:rsidR="007F617D" w:rsidRPr="007F617D" w:rsidRDefault="007F617D" w:rsidP="007F617D"/>
    <w:p w14:paraId="0909103A" w14:textId="77777777" w:rsidR="007F617D" w:rsidRPr="007F617D" w:rsidRDefault="007F617D" w:rsidP="007F617D"/>
    <w:p w14:paraId="560063CD" w14:textId="77777777" w:rsidR="007F617D" w:rsidRDefault="007F617D" w:rsidP="007F617D"/>
    <w:p w14:paraId="72411A32" w14:textId="77777777" w:rsidR="007F617D" w:rsidRDefault="007F617D" w:rsidP="007F617D">
      <w:pPr>
        <w:jc w:val="right"/>
      </w:pPr>
    </w:p>
    <w:p w14:paraId="0A4DEF52" w14:textId="77777777" w:rsidR="007F617D" w:rsidRDefault="007F617D" w:rsidP="007F617D">
      <w:pPr>
        <w:pStyle w:val="Heading3"/>
      </w:pPr>
    </w:p>
    <w:p w14:paraId="27427B50" w14:textId="3E317478" w:rsidR="007F617D" w:rsidRDefault="007F617D" w:rsidP="007F617D">
      <w:pPr>
        <w:pStyle w:val="Heading3"/>
      </w:pPr>
      <w:r>
        <w:t>Screen Shots:</w:t>
      </w:r>
    </w:p>
    <w:p w14:paraId="43C380D0" w14:textId="77777777" w:rsidR="007F617D" w:rsidRPr="007F617D" w:rsidRDefault="007F617D" w:rsidP="007F617D"/>
    <w:p w14:paraId="1D080900" w14:textId="223D360A" w:rsidR="007F617D" w:rsidRDefault="007F617D" w:rsidP="007F617D">
      <w:r w:rsidRPr="007F617D">
        <w:drawing>
          <wp:inline distT="0" distB="0" distL="0" distR="0" wp14:anchorId="214ED994" wp14:editId="00D3C832">
            <wp:extent cx="5715000" cy="561925"/>
            <wp:effectExtent l="0" t="0" r="0" b="0"/>
            <wp:docPr id="16847530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530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5989" cy="56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47E19" w14:textId="0E965290" w:rsidR="007F617D" w:rsidRDefault="007F617D">
      <w:r>
        <w:br w:type="page"/>
      </w:r>
    </w:p>
    <w:p w14:paraId="37EA0ABF" w14:textId="46493188" w:rsidR="007F617D" w:rsidRDefault="007F617D" w:rsidP="007F617D">
      <w:pPr>
        <w:pStyle w:val="Heading3"/>
      </w:pPr>
      <w:r>
        <w:lastRenderedPageBreak/>
        <w:t>Task 02:</w:t>
      </w:r>
    </w:p>
    <w:p w14:paraId="2CA069C9" w14:textId="2A69D56A" w:rsidR="007F617D" w:rsidRDefault="007F617D" w:rsidP="007F617D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92D181A" wp14:editId="5DAA3AE0">
                <wp:simplePos x="0" y="0"/>
                <wp:positionH relativeFrom="margin">
                  <wp:align>right</wp:align>
                </wp:positionH>
                <wp:positionV relativeFrom="paragraph">
                  <wp:posOffset>94615</wp:posOffset>
                </wp:positionV>
                <wp:extent cx="5715000" cy="8020050"/>
                <wp:effectExtent l="0" t="0" r="19050" b="19050"/>
                <wp:wrapNone/>
                <wp:docPr id="347233131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02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3A32E9" w14:textId="77777777" w:rsidR="007F617D" w:rsidRDefault="007F617D">
                            <w:pPr>
                              <w:shd w:val="clear" w:color="auto" w:fill="FEFEFE"/>
                            </w:pP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#include &lt;algorithm&gt; // for sorting arra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#include "../libraries/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using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namespac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7FAA"/>
                              </w:rPr>
                              <w:t>main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696969"/>
                              </w:rPr>
                              <w:t>//Taking inputs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size, number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Enter the size of the queue : 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gt;&gt; size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Enter the number : 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gt;&gt; number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Queue&lt;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&gt;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size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inpu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Enter the numbers : 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 size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++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gt;&gt; input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.inser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input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696969"/>
                              </w:rPr>
                              <w:t>// Inserting item into the arra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arra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[size]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 size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++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arra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]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.remov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696969"/>
                              </w:rPr>
                              <w:t>// Reversing the arra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array2[number]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 number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++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    array2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]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arra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]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reverse(array2, array2 + number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 number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++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arra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] = array2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]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</w:p>
                          <w:p w14:paraId="28796826" w14:textId="77777777" w:rsidR="007F617D" w:rsidRDefault="007F617D" w:rsidP="007F617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2D181A" id="Text Box 14" o:spid="_x0000_s1036" type="#_x0000_t202" style="position:absolute;margin-left:398.8pt;margin-top:7.45pt;width:450pt;height:631.5pt;z-index:25166796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" fillcolor="white [3201]" strokeweight=".5pt">
                <v:textbox>
                  <w:txbxContent>
                    <w:p w14:paraId="3D3A32E9" w14:textId="77777777" w:rsidR="007F617D" w:rsidRDefault="007F617D">
                      <w:pPr>
                        <w:shd w:val="clear" w:color="auto" w:fill="FEFEFE"/>
                      </w:pPr>
                      <w:r>
                        <w:rPr>
                          <w:rFonts w:ascii="Courier New" w:hAnsi="Courier New" w:cs="Courier New"/>
                          <w:color w:val="AA5D00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#include &lt;algorithm&gt; // for sorting arra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#include "../libraries/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D00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using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namespac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7FAA"/>
                        </w:rPr>
                        <w:t>main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696969"/>
                        </w:rPr>
                        <w:t>//Taking inputs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size, number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Enter the size of the queue : 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gt;&gt; size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Enter the number : 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gt;&gt; number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Queue&lt;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&gt;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size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inpu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Enter the numbers : 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 size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++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gt;&gt; input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.inser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(input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696969"/>
                        </w:rPr>
                        <w:t>// Inserting item into the arra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arra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[size]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(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 size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++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arra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]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.remov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696969"/>
                        </w:rPr>
                        <w:t>// Reversing the arra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array2[number]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(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 number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++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    array2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]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arra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]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reverse(array2, array2 + number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(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 number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++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arra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] = array2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]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</w:p>
                    <w:p w14:paraId="28796826" w14:textId="77777777" w:rsidR="007F617D" w:rsidRDefault="007F617D" w:rsidP="007F617D">
                      <w:pPr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9094A9" w14:textId="77777777" w:rsidR="007F617D" w:rsidRPr="007F617D" w:rsidRDefault="007F617D" w:rsidP="007F617D"/>
    <w:p w14:paraId="7C1A8E20" w14:textId="77777777" w:rsidR="007F617D" w:rsidRPr="007F617D" w:rsidRDefault="007F617D" w:rsidP="007F617D"/>
    <w:p w14:paraId="13D383FD" w14:textId="77777777" w:rsidR="007F617D" w:rsidRPr="007F617D" w:rsidRDefault="007F617D" w:rsidP="007F617D"/>
    <w:p w14:paraId="75F4675E" w14:textId="77777777" w:rsidR="007F617D" w:rsidRPr="007F617D" w:rsidRDefault="007F617D" w:rsidP="007F617D"/>
    <w:p w14:paraId="5BF1F060" w14:textId="77777777" w:rsidR="007F617D" w:rsidRPr="007F617D" w:rsidRDefault="007F617D" w:rsidP="007F617D"/>
    <w:p w14:paraId="5DE99C59" w14:textId="77777777" w:rsidR="007F617D" w:rsidRPr="007F617D" w:rsidRDefault="007F617D" w:rsidP="007F617D"/>
    <w:p w14:paraId="73FFDF98" w14:textId="77777777" w:rsidR="007F617D" w:rsidRPr="007F617D" w:rsidRDefault="007F617D" w:rsidP="007F617D"/>
    <w:p w14:paraId="23ADDD4B" w14:textId="77777777" w:rsidR="007F617D" w:rsidRPr="007F617D" w:rsidRDefault="007F617D" w:rsidP="007F617D"/>
    <w:p w14:paraId="45B2C286" w14:textId="77777777" w:rsidR="007F617D" w:rsidRPr="007F617D" w:rsidRDefault="007F617D" w:rsidP="007F617D"/>
    <w:p w14:paraId="47B8023E" w14:textId="77777777" w:rsidR="007F617D" w:rsidRPr="007F617D" w:rsidRDefault="007F617D" w:rsidP="007F617D"/>
    <w:p w14:paraId="614674E8" w14:textId="77777777" w:rsidR="007F617D" w:rsidRPr="007F617D" w:rsidRDefault="007F617D" w:rsidP="007F617D"/>
    <w:p w14:paraId="7DB86611" w14:textId="77777777" w:rsidR="007F617D" w:rsidRPr="007F617D" w:rsidRDefault="007F617D" w:rsidP="007F617D"/>
    <w:p w14:paraId="316B8F50" w14:textId="77777777" w:rsidR="007F617D" w:rsidRPr="007F617D" w:rsidRDefault="007F617D" w:rsidP="007F617D"/>
    <w:p w14:paraId="0A97CDBD" w14:textId="77777777" w:rsidR="007F617D" w:rsidRPr="007F617D" w:rsidRDefault="007F617D" w:rsidP="007F617D"/>
    <w:p w14:paraId="68183FDB" w14:textId="77777777" w:rsidR="007F617D" w:rsidRPr="007F617D" w:rsidRDefault="007F617D" w:rsidP="007F617D"/>
    <w:p w14:paraId="690E3DC5" w14:textId="77777777" w:rsidR="007F617D" w:rsidRPr="007F617D" w:rsidRDefault="007F617D" w:rsidP="007F617D"/>
    <w:p w14:paraId="49A3237B" w14:textId="77777777" w:rsidR="007F617D" w:rsidRPr="007F617D" w:rsidRDefault="007F617D" w:rsidP="007F617D"/>
    <w:p w14:paraId="7BC7AA92" w14:textId="77777777" w:rsidR="007F617D" w:rsidRPr="007F617D" w:rsidRDefault="007F617D" w:rsidP="007F617D"/>
    <w:p w14:paraId="0F1B798E" w14:textId="77777777" w:rsidR="007F617D" w:rsidRPr="007F617D" w:rsidRDefault="007F617D" w:rsidP="007F617D"/>
    <w:p w14:paraId="6D5F89AE" w14:textId="77777777" w:rsidR="007F617D" w:rsidRPr="007F617D" w:rsidRDefault="007F617D" w:rsidP="007F617D"/>
    <w:p w14:paraId="63371877" w14:textId="77777777" w:rsidR="007F617D" w:rsidRPr="007F617D" w:rsidRDefault="007F617D" w:rsidP="007F617D"/>
    <w:p w14:paraId="7F458267" w14:textId="77777777" w:rsidR="007F617D" w:rsidRPr="007F617D" w:rsidRDefault="007F617D" w:rsidP="007F617D"/>
    <w:p w14:paraId="6B885306" w14:textId="77777777" w:rsidR="007F617D" w:rsidRPr="007F617D" w:rsidRDefault="007F617D" w:rsidP="007F617D"/>
    <w:p w14:paraId="7CFE788E" w14:textId="77777777" w:rsidR="007F617D" w:rsidRPr="007F617D" w:rsidRDefault="007F617D" w:rsidP="007F617D"/>
    <w:p w14:paraId="13FDE334" w14:textId="77777777" w:rsidR="007F617D" w:rsidRPr="007F617D" w:rsidRDefault="007F617D" w:rsidP="007F617D"/>
    <w:p w14:paraId="7E81EE0C" w14:textId="77777777" w:rsidR="007F617D" w:rsidRPr="007F617D" w:rsidRDefault="007F617D" w:rsidP="007F617D"/>
    <w:p w14:paraId="73175068" w14:textId="77777777" w:rsidR="007F617D" w:rsidRPr="007F617D" w:rsidRDefault="007F617D" w:rsidP="007F617D"/>
    <w:p w14:paraId="73F13ECF" w14:textId="77777777" w:rsidR="007F617D" w:rsidRDefault="007F617D" w:rsidP="007F617D"/>
    <w:p w14:paraId="660AF721" w14:textId="4DB794D7" w:rsidR="007F617D" w:rsidRDefault="007F617D">
      <w:r>
        <w:br w:type="page"/>
      </w:r>
    </w:p>
    <w:p w14:paraId="16D5CC82" w14:textId="359313A9" w:rsidR="007F617D" w:rsidRDefault="007F617D" w:rsidP="007F617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665FFC7" wp14:editId="71AAEDEF">
                <wp:simplePos x="0" y="0"/>
                <wp:positionH relativeFrom="margin">
                  <wp:align>right</wp:align>
                </wp:positionH>
                <wp:positionV relativeFrom="paragraph">
                  <wp:posOffset>-9525</wp:posOffset>
                </wp:positionV>
                <wp:extent cx="5705475" cy="2838450"/>
                <wp:effectExtent l="0" t="0" r="28575" b="19050"/>
                <wp:wrapNone/>
                <wp:docPr id="429930409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2838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375C4F" w14:textId="77777777" w:rsidR="007F617D" w:rsidRDefault="007F617D">
                            <w:pPr>
                              <w:shd w:val="clear" w:color="auto" w:fill="FEFEFE"/>
                            </w:pPr>
                            <w:r>
                              <w:rPr>
                                <w:rFonts w:ascii="Courier New" w:hAnsi="Courier New" w:cs="Courier New"/>
                                <w:color w:val="696969"/>
                              </w:rPr>
                              <w:t xml:space="preserve">// Inserting the reversed array back into the queue 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 size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++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.inser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array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]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Queue after reversing : 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(!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.isEmpty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())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queue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.remov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() &lt;&lt; 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 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008000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7928A1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D0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545454"/>
                              </w:rPr>
                              <w:br/>
                              <w:t>}</w:t>
                            </w:r>
                          </w:p>
                          <w:p w14:paraId="0F0CF96C" w14:textId="77777777" w:rsidR="007F617D" w:rsidRDefault="007F61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65FFC7" id="Text Box 15" o:spid="_x0000_s1037" type="#_x0000_t202" style="position:absolute;margin-left:398.05pt;margin-top:-.75pt;width:449.25pt;height:223.5pt;z-index:2516689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" fillcolor="white [3201]" strokeweight=".5pt">
                <v:textbox>
                  <w:txbxContent>
                    <w:p w14:paraId="21375C4F" w14:textId="77777777" w:rsidR="007F617D" w:rsidRDefault="007F617D">
                      <w:pPr>
                        <w:shd w:val="clear" w:color="auto" w:fill="FEFEFE"/>
                      </w:pPr>
                      <w:r>
                        <w:rPr>
                          <w:rFonts w:ascii="Courier New" w:hAnsi="Courier New" w:cs="Courier New"/>
                          <w:color w:val="696969"/>
                        </w:rPr>
                        <w:t xml:space="preserve">// Inserting the reversed array back into the queue 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(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 size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++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.inser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array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4545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]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Queue after reversing : 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(!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.isEmpty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())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queue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.remov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() &lt;&lt; 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 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D00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    system(</w:t>
                      </w:r>
                      <w:r>
                        <w:rPr>
                          <w:rFonts w:ascii="Courier New" w:hAnsi="Courier New" w:cs="Courier New"/>
                          <w:color w:val="008000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7928A1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D0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545454"/>
                        </w:rPr>
                        <w:br/>
                        <w:t>}</w:t>
                      </w:r>
                    </w:p>
                    <w:p w14:paraId="0F0CF96C" w14:textId="77777777" w:rsidR="007F617D" w:rsidRDefault="007F617D"/>
                  </w:txbxContent>
                </v:textbox>
                <w10:wrap anchorx="margin"/>
              </v:shape>
            </w:pict>
          </mc:Fallback>
        </mc:AlternateContent>
      </w:r>
    </w:p>
    <w:p w14:paraId="7E2ADE38" w14:textId="77777777" w:rsidR="007F617D" w:rsidRPr="007F617D" w:rsidRDefault="007F617D" w:rsidP="007F617D"/>
    <w:p w14:paraId="7325B305" w14:textId="77777777" w:rsidR="007F617D" w:rsidRPr="007F617D" w:rsidRDefault="007F617D" w:rsidP="007F617D"/>
    <w:p w14:paraId="41A39B4A" w14:textId="77777777" w:rsidR="007F617D" w:rsidRPr="007F617D" w:rsidRDefault="007F617D" w:rsidP="007F617D"/>
    <w:p w14:paraId="77479A6C" w14:textId="77777777" w:rsidR="007F617D" w:rsidRPr="007F617D" w:rsidRDefault="007F617D" w:rsidP="007F617D"/>
    <w:p w14:paraId="30349E8C" w14:textId="77777777" w:rsidR="007F617D" w:rsidRPr="007F617D" w:rsidRDefault="007F617D" w:rsidP="007F617D"/>
    <w:p w14:paraId="0D36755A" w14:textId="77777777" w:rsidR="007F617D" w:rsidRPr="007F617D" w:rsidRDefault="007F617D" w:rsidP="007F617D"/>
    <w:p w14:paraId="386ED8E9" w14:textId="77777777" w:rsidR="007F617D" w:rsidRPr="007F617D" w:rsidRDefault="007F617D" w:rsidP="007F617D"/>
    <w:p w14:paraId="60AF2018" w14:textId="77777777" w:rsidR="007F617D" w:rsidRPr="007F617D" w:rsidRDefault="007F617D" w:rsidP="007F617D"/>
    <w:p w14:paraId="78246738" w14:textId="77777777" w:rsidR="007F617D" w:rsidRPr="007F617D" w:rsidRDefault="007F617D" w:rsidP="007F617D"/>
    <w:p w14:paraId="2900A668" w14:textId="77777777" w:rsidR="007F617D" w:rsidRDefault="007F617D" w:rsidP="007F617D"/>
    <w:p w14:paraId="2F8B1666" w14:textId="774380BC" w:rsidR="007F617D" w:rsidRDefault="007F617D" w:rsidP="007F617D">
      <w:pPr>
        <w:pStyle w:val="Heading3"/>
      </w:pPr>
      <w:r>
        <w:t>Screen Shots:</w:t>
      </w:r>
    </w:p>
    <w:p w14:paraId="1BE380CA" w14:textId="77777777" w:rsidR="007F617D" w:rsidRPr="007F617D" w:rsidRDefault="007F617D" w:rsidP="007F617D"/>
    <w:p w14:paraId="0FDA33B7" w14:textId="1C056BE5" w:rsidR="007F617D" w:rsidRPr="007F617D" w:rsidRDefault="007F617D" w:rsidP="007F617D">
      <w:r w:rsidRPr="007F617D">
        <w:drawing>
          <wp:inline distT="0" distB="0" distL="0" distR="0" wp14:anchorId="1708ECA9" wp14:editId="6B58DB08">
            <wp:extent cx="5705475" cy="2409698"/>
            <wp:effectExtent l="0" t="0" r="0" b="0"/>
            <wp:docPr id="461346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34665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031" cy="2421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617D" w:rsidRPr="007F617D" w:rsidSect="008D71CB">
      <w:headerReference w:type="default" r:id="rId13"/>
      <w:footerReference w:type="default" r:id="rId14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59C532" w14:textId="77777777" w:rsidR="00D27A7E" w:rsidRDefault="00D27A7E" w:rsidP="00FC106C">
      <w:pPr>
        <w:spacing w:after="0" w:line="240" w:lineRule="auto"/>
      </w:pPr>
      <w:r>
        <w:separator/>
      </w:r>
    </w:p>
  </w:endnote>
  <w:endnote w:type="continuationSeparator" w:id="0">
    <w:p w14:paraId="518BB7D2" w14:textId="77777777" w:rsidR="00D27A7E" w:rsidRDefault="00D27A7E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126149" w14:textId="77777777" w:rsidR="00D27A7E" w:rsidRDefault="00D27A7E" w:rsidP="00FC106C">
      <w:pPr>
        <w:spacing w:after="0" w:line="240" w:lineRule="auto"/>
      </w:pPr>
      <w:r>
        <w:separator/>
      </w:r>
    </w:p>
  </w:footnote>
  <w:footnote w:type="continuationSeparator" w:id="0">
    <w:p w14:paraId="71F274B9" w14:textId="77777777" w:rsidR="00D27A7E" w:rsidRDefault="00D27A7E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394AF4B2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</w:t>
    </w:r>
    <w:r w:rsidR="007F617D">
      <w:rPr>
        <w:sz w:val="20"/>
        <w:szCs w:val="20"/>
      </w:rPr>
      <w:t>4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127CDC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6EE0"/>
    <w:rsid w:val="00371DA8"/>
    <w:rsid w:val="003B6569"/>
    <w:rsid w:val="004631B1"/>
    <w:rsid w:val="00490A7A"/>
    <w:rsid w:val="004D030F"/>
    <w:rsid w:val="004D3BAA"/>
    <w:rsid w:val="004F5D43"/>
    <w:rsid w:val="005024B8"/>
    <w:rsid w:val="005318F5"/>
    <w:rsid w:val="00537C89"/>
    <w:rsid w:val="005542D1"/>
    <w:rsid w:val="00593FAF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7F617D"/>
    <w:rsid w:val="00840E40"/>
    <w:rsid w:val="008727AB"/>
    <w:rsid w:val="008B25AC"/>
    <w:rsid w:val="008B4727"/>
    <w:rsid w:val="008C374A"/>
    <w:rsid w:val="008D71CB"/>
    <w:rsid w:val="00952CF6"/>
    <w:rsid w:val="0095336C"/>
    <w:rsid w:val="00971FCE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D15D5"/>
    <w:rsid w:val="00BD4278"/>
    <w:rsid w:val="00C25ACD"/>
    <w:rsid w:val="00C412BF"/>
    <w:rsid w:val="00CA427F"/>
    <w:rsid w:val="00CE00D2"/>
    <w:rsid w:val="00CF34B0"/>
    <w:rsid w:val="00D06E62"/>
    <w:rsid w:val="00D27A7E"/>
    <w:rsid w:val="00D300C8"/>
    <w:rsid w:val="00D73D07"/>
    <w:rsid w:val="00D75790"/>
    <w:rsid w:val="00E4745E"/>
    <w:rsid w:val="00ED2BE6"/>
    <w:rsid w:val="00ED36B1"/>
    <w:rsid w:val="00EF33D3"/>
    <w:rsid w:val="00EF3C4C"/>
    <w:rsid w:val="00F0152A"/>
    <w:rsid w:val="00F04A14"/>
    <w:rsid w:val="00F37EEB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8D1841-8E0A-4861-A076-1735765CA298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A11y Light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10-08T16:31:00Z</dcterms:created>
  <dcterms:modified xsi:type="dcterms:W3CDTF">2024-10-08T16:31:00Z</dcterms:modified>
</cp:coreProperties>
</file>